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CD4618" w:rsidR="003647EC" w:rsidP="53821E3E" w:rsidRDefault="00863341" w14:paraId="08520AD0" w14:textId="34E2385E">
      <w:pPr>
        <w:spacing w:line="360" w:lineRule="auto"/>
        <w:rPr>
          <w:rFonts w:ascii="Arial" w:hAnsi="Arial" w:cs="Arial"/>
          <w:sz w:val="24"/>
          <w:szCs w:val="24"/>
          <w:lang w:val="pt-BR"/>
        </w:rPr>
      </w:pPr>
      <w:r w:rsidRPr="53821E3E" w:rsidR="53821E3E">
        <w:rPr>
          <w:rFonts w:ascii="Arial" w:hAnsi="Arial" w:cs="Arial"/>
          <w:sz w:val="24"/>
          <w:szCs w:val="24"/>
          <w:lang w:val="pt-BR"/>
        </w:rPr>
        <w:t>Minha rotina matinal inclui ler as últimas notícias, verificar meus e-mails e redes sociais, ouvir podcasts enquanto corro em minha esteira, consultar minha agenda, o tr</w:t>
      </w:r>
      <w:r w:rsidRPr="53821E3E" w:rsidR="53821E3E">
        <w:rPr>
          <w:rFonts w:ascii="Arial" w:hAnsi="Arial" w:cs="Arial"/>
          <w:sz w:val="24"/>
          <w:szCs w:val="24"/>
          <w:lang w:val="pt-BR"/>
        </w:rPr>
        <w:t>â</w:t>
      </w:r>
      <w:r w:rsidRPr="53821E3E" w:rsidR="53821E3E">
        <w:rPr>
          <w:rFonts w:ascii="Arial" w:hAnsi="Arial" w:cs="Arial"/>
          <w:sz w:val="24"/>
          <w:szCs w:val="24"/>
          <w:lang w:val="pt-BR"/>
        </w:rPr>
        <w:t xml:space="preserve">nsito e finalmente chamar um serviço de carona para </w:t>
      </w:r>
      <w:r w:rsidRPr="53821E3E" w:rsidR="53821E3E">
        <w:rPr>
          <w:rFonts w:ascii="Arial" w:hAnsi="Arial" w:cs="Arial"/>
          <w:sz w:val="24"/>
          <w:szCs w:val="24"/>
          <w:lang w:val="pt-BR"/>
        </w:rPr>
        <w:t>i</w:t>
      </w:r>
      <w:r w:rsidRPr="53821E3E" w:rsidR="53821E3E">
        <w:rPr>
          <w:rFonts w:ascii="Arial" w:hAnsi="Arial" w:cs="Arial"/>
          <w:sz w:val="24"/>
          <w:szCs w:val="24"/>
          <w:lang w:val="pt-BR"/>
        </w:rPr>
        <w:t xml:space="preserve">r até o escritório. </w:t>
      </w:r>
    </w:p>
    <w:p w:rsidRPr="00CD4618" w:rsidR="00863341" w:rsidP="00D417F4" w:rsidRDefault="00863341" w14:paraId="4E759172" w14:textId="77777777">
      <w:pPr>
        <w:spacing w:line="360" w:lineRule="auto"/>
        <w:rPr>
          <w:rFonts w:ascii="Arial" w:hAnsi="Arial" w:cs="Arial"/>
          <w:sz w:val="24"/>
          <w:szCs w:val="24"/>
          <w:lang w:val="pt-BR"/>
        </w:rPr>
      </w:pPr>
      <w:r w:rsidRPr="00CD4618">
        <w:rPr>
          <w:rFonts w:ascii="Arial" w:hAnsi="Arial" w:cs="Arial"/>
          <w:sz w:val="24"/>
          <w:szCs w:val="24"/>
          <w:lang w:val="pt-BR"/>
        </w:rPr>
        <w:t>Tudo isto parece comum não fosse o fato de eu ser cego e só ter acesso a este  tipo de recursos graças a tecnologias assistivas como o leitor de telas que utilizo em meu computador e smartphone.</w:t>
      </w:r>
    </w:p>
    <w:p w:rsidRPr="00CD4618" w:rsidR="006E4656" w:rsidP="00D417F4" w:rsidRDefault="006E4656" w14:paraId="0F59B1FC" w14:textId="2A9B1884">
      <w:pPr>
        <w:spacing w:line="360" w:lineRule="auto"/>
        <w:rPr>
          <w:rFonts w:ascii="Arial" w:hAnsi="Arial" w:cs="Arial"/>
          <w:sz w:val="24"/>
          <w:szCs w:val="24"/>
          <w:lang w:val="pt-BR"/>
        </w:rPr>
      </w:pPr>
      <w:r w:rsidRPr="00CD4618">
        <w:rPr>
          <w:rFonts w:ascii="Arial" w:hAnsi="Arial" w:cs="Arial"/>
          <w:sz w:val="24"/>
          <w:szCs w:val="24"/>
          <w:lang w:val="pt-BR"/>
        </w:rPr>
        <w:t>Não estou sozinho. Acredita-se que quase 1 bilhão de pessoas</w:t>
      </w:r>
      <w:r w:rsidRPr="00CD4618" w:rsidR="000E0FF4">
        <w:rPr>
          <w:rFonts w:ascii="Arial" w:hAnsi="Arial" w:cs="Arial"/>
          <w:sz w:val="24"/>
          <w:szCs w:val="24"/>
          <w:lang w:val="pt-BR"/>
        </w:rPr>
        <w:t xml:space="preserve"> </w:t>
      </w:r>
      <w:r w:rsidRPr="00CD4618" w:rsidR="00324269">
        <w:rPr>
          <w:rFonts w:ascii="Arial" w:hAnsi="Arial" w:cs="Arial"/>
          <w:sz w:val="24"/>
          <w:szCs w:val="24"/>
          <w:lang w:val="pt-BR"/>
        </w:rPr>
        <w:t xml:space="preserve">ao redor do mundo </w:t>
      </w:r>
      <w:r w:rsidRPr="00CD4618">
        <w:rPr>
          <w:rFonts w:ascii="Arial" w:hAnsi="Arial" w:cs="Arial"/>
          <w:sz w:val="24"/>
          <w:szCs w:val="24"/>
          <w:lang w:val="pt-BR"/>
        </w:rPr>
        <w:t xml:space="preserve"> possui algum tipo de deficiencia seja ela física, sensorial ou cognitiva.</w:t>
      </w:r>
    </w:p>
    <w:p w:rsidRPr="00CD4618" w:rsidR="006E4656" w:rsidP="00D417F4" w:rsidRDefault="006E4656" w14:paraId="7F0DD5C7" w14:textId="77777777">
      <w:pPr>
        <w:spacing w:line="360" w:lineRule="auto"/>
        <w:rPr>
          <w:rFonts w:ascii="Arial" w:hAnsi="Arial" w:cs="Arial"/>
          <w:sz w:val="24"/>
          <w:szCs w:val="24"/>
          <w:lang w:val="pt-BR"/>
        </w:rPr>
      </w:pPr>
      <w:r w:rsidRPr="00CD4618">
        <w:rPr>
          <w:rFonts w:ascii="Arial" w:hAnsi="Arial" w:cs="Arial"/>
          <w:sz w:val="24"/>
          <w:szCs w:val="24"/>
          <w:lang w:val="pt-BR"/>
        </w:rPr>
        <w:t>Mas qual o papel de nós desenvolvedores nesta história?</w:t>
      </w:r>
    </w:p>
    <w:p w:rsidRPr="00CD4618" w:rsidR="006E4656" w:rsidP="53821E3E" w:rsidRDefault="006E4656" w14:paraId="50CF2D33" w14:textId="71F160FC">
      <w:pPr>
        <w:spacing w:line="360" w:lineRule="auto"/>
        <w:rPr>
          <w:rFonts w:ascii="Arial" w:hAnsi="Arial" w:cs="Arial"/>
          <w:sz w:val="24"/>
          <w:szCs w:val="24"/>
          <w:lang w:val="pt-BR"/>
        </w:rPr>
      </w:pPr>
      <w:r w:rsidRPr="53821E3E" w:rsidR="53821E3E">
        <w:rPr>
          <w:rFonts w:ascii="Arial" w:hAnsi="Arial" w:cs="Arial"/>
          <w:sz w:val="24"/>
          <w:szCs w:val="24"/>
          <w:lang w:val="pt-BR"/>
        </w:rPr>
        <w:t>As plataformas móveis (iOS e Android) oferecem em sua API base recursos que permitem com que tecnologias assistivas tais como leitores de tela, aparelhos auditivos, ampliadores de tela e esquema de cores especiais apoiem o usuário na execução de suas atividades.</w:t>
      </w:r>
    </w:p>
    <w:p w:rsidRPr="00CD4618" w:rsidR="006E4656" w:rsidP="53821E3E" w:rsidRDefault="006E4656" w14:paraId="3705EBBF" w14:textId="24BC2F1F">
      <w:pPr>
        <w:spacing w:line="360" w:lineRule="auto"/>
        <w:rPr>
          <w:rFonts w:ascii="Arial" w:hAnsi="Arial" w:cs="Arial"/>
          <w:sz w:val="24"/>
          <w:szCs w:val="24"/>
          <w:lang w:val="pt-BR"/>
        </w:rPr>
      </w:pPr>
      <w:r w:rsidRPr="53821E3E" w:rsidR="53821E3E">
        <w:rPr>
          <w:rFonts w:ascii="Arial" w:hAnsi="Arial" w:cs="Arial"/>
          <w:sz w:val="24"/>
          <w:szCs w:val="24"/>
          <w:lang w:val="pt-BR"/>
        </w:rPr>
        <w:t>Norma</w:t>
      </w:r>
      <w:r w:rsidRPr="53821E3E" w:rsidR="53821E3E">
        <w:rPr>
          <w:rFonts w:ascii="Arial" w:hAnsi="Arial" w:cs="Arial"/>
          <w:sz w:val="24"/>
          <w:szCs w:val="24"/>
          <w:lang w:val="pt-BR"/>
        </w:rPr>
        <w:t>l</w:t>
      </w:r>
      <w:r w:rsidRPr="53821E3E" w:rsidR="53821E3E">
        <w:rPr>
          <w:rFonts w:ascii="Arial" w:hAnsi="Arial" w:cs="Arial"/>
          <w:sz w:val="24"/>
          <w:szCs w:val="24"/>
          <w:lang w:val="pt-BR"/>
        </w:rPr>
        <w:t>mente</w:t>
      </w:r>
      <w:r w:rsidRPr="53821E3E" w:rsidR="53821E3E">
        <w:rPr>
          <w:rFonts w:ascii="Arial" w:hAnsi="Arial" w:cs="Arial"/>
          <w:sz w:val="24"/>
          <w:szCs w:val="24"/>
          <w:lang w:val="pt-BR"/>
        </w:rPr>
        <w:t xml:space="preserve"> estas APIs pas</w:t>
      </w:r>
      <w:r w:rsidRPr="53821E3E" w:rsidR="53821E3E">
        <w:rPr>
          <w:rFonts w:ascii="Arial" w:hAnsi="Arial" w:cs="Arial"/>
          <w:sz w:val="24"/>
          <w:szCs w:val="24"/>
          <w:lang w:val="pt-BR"/>
        </w:rPr>
        <w:t>s</w:t>
      </w:r>
      <w:r w:rsidRPr="53821E3E" w:rsidR="53821E3E">
        <w:rPr>
          <w:rFonts w:ascii="Arial" w:hAnsi="Arial" w:cs="Arial"/>
          <w:sz w:val="24"/>
          <w:szCs w:val="24"/>
          <w:lang w:val="pt-BR"/>
        </w:rPr>
        <w:t>am despercebidas pois quando utilizamos controles padrão da plataforma não temos de nos preocupar com elas já que acessibilidade é parte do guia de interface de cada plataforma.</w:t>
      </w:r>
    </w:p>
    <w:p w:rsidRPr="00CD4618" w:rsidR="006E4656" w:rsidP="53821E3E" w:rsidRDefault="006E4656" w14:paraId="7931DFA4" w14:textId="4769088C">
      <w:pPr>
        <w:spacing w:line="360" w:lineRule="auto"/>
        <w:rPr>
          <w:rFonts w:ascii="Arial" w:hAnsi="Arial" w:cs="Arial"/>
          <w:sz w:val="24"/>
          <w:szCs w:val="24"/>
          <w:lang w:val="pt-BR"/>
        </w:rPr>
      </w:pPr>
      <w:r w:rsidRPr="53821E3E" w:rsidR="53821E3E">
        <w:rPr>
          <w:rFonts w:ascii="Arial" w:hAnsi="Arial" w:cs="Arial"/>
          <w:sz w:val="24"/>
          <w:szCs w:val="24"/>
          <w:lang w:val="pt-BR"/>
        </w:rPr>
        <w:t>Mas existem propriedades especiais que podemos utilizar para tornar a experi</w:t>
      </w:r>
      <w:r w:rsidRPr="53821E3E" w:rsidR="53821E3E">
        <w:rPr>
          <w:rFonts w:ascii="Arial" w:hAnsi="Arial" w:cs="Arial"/>
          <w:sz w:val="24"/>
          <w:szCs w:val="24"/>
          <w:lang w:val="pt-BR"/>
        </w:rPr>
        <w:t>ê</w:t>
      </w:r>
      <w:r w:rsidRPr="53821E3E" w:rsidR="53821E3E">
        <w:rPr>
          <w:rFonts w:ascii="Arial" w:hAnsi="Arial" w:cs="Arial"/>
          <w:sz w:val="24"/>
          <w:szCs w:val="24"/>
          <w:lang w:val="pt-BR"/>
        </w:rPr>
        <w:t>ncia ainda mais agradável, principalmente em controles alternativos ou na criação de novos tipos de interação.</w:t>
      </w:r>
    </w:p>
    <w:p w:rsidR="00863EFD" w:rsidP="00D417F4" w:rsidRDefault="00863EFD" w14:paraId="095D8DF1" w14:textId="4B289C7F">
      <w:pPr>
        <w:spacing w:line="360" w:lineRule="auto"/>
        <w:rPr>
          <w:rFonts w:ascii="Arial" w:hAnsi="Arial" w:cs="Arial"/>
          <w:sz w:val="24"/>
          <w:szCs w:val="24"/>
          <w:lang w:val="pt-BR"/>
        </w:rPr>
      </w:pPr>
      <w:r w:rsidRPr="00CD4618">
        <w:rPr>
          <w:rFonts w:ascii="Arial" w:hAnsi="Arial" w:cs="Arial"/>
          <w:sz w:val="24"/>
          <w:szCs w:val="24"/>
          <w:lang w:val="pt-BR"/>
        </w:rPr>
        <w:t>O Xamarin.Forms oferece uma camada de abstração sobre as APIs nativas e é sobre elas que falarei neste artigo, mas maiores informações podem ser encontradas na documentação oferecida pela Apple e pela Google.</w:t>
      </w:r>
    </w:p>
    <w:p w:rsidR="006242F7" w:rsidP="00934BE2" w:rsidRDefault="006242F7" w14:paraId="70089F48" w14:textId="5CDD0448">
      <w:pPr>
        <w:pStyle w:val="Heading2"/>
        <w:rPr>
          <w:lang w:val="pt-BR"/>
        </w:rPr>
      </w:pPr>
      <w:r>
        <w:rPr>
          <w:lang w:val="pt-BR"/>
        </w:rPr>
        <w:t>AutomationProperties</w:t>
      </w:r>
    </w:p>
    <w:p w:rsidR="006242F7" w:rsidP="00D417F4" w:rsidRDefault="006242F7" w14:paraId="25FA3512" w14:textId="334BD3D1">
      <w:pPr>
        <w:spacing w:line="360" w:lineRule="auto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 xml:space="preserve">AutomationProperties </w:t>
      </w:r>
      <w:r w:rsidR="00095B59">
        <w:rPr>
          <w:rFonts w:ascii="Arial" w:hAnsi="Arial" w:cs="Arial"/>
          <w:sz w:val="24"/>
          <w:szCs w:val="24"/>
          <w:lang w:val="pt-BR"/>
        </w:rPr>
        <w:t xml:space="preserve">é uma propriedade </w:t>
      </w:r>
      <w:r>
        <w:rPr>
          <w:rFonts w:ascii="Arial" w:hAnsi="Arial" w:cs="Arial"/>
          <w:sz w:val="24"/>
          <w:szCs w:val="24"/>
          <w:lang w:val="pt-BR"/>
        </w:rPr>
        <w:t xml:space="preserve">anexada que permite </w:t>
      </w:r>
      <w:r w:rsidR="003B6D85">
        <w:rPr>
          <w:rFonts w:ascii="Arial" w:hAnsi="Arial" w:cs="Arial"/>
          <w:sz w:val="24"/>
          <w:szCs w:val="24"/>
          <w:lang w:val="pt-BR"/>
        </w:rPr>
        <w:t>definirmos</w:t>
      </w:r>
      <w:r>
        <w:rPr>
          <w:rFonts w:ascii="Arial" w:hAnsi="Arial" w:cs="Arial"/>
          <w:sz w:val="24"/>
          <w:szCs w:val="24"/>
          <w:lang w:val="pt-BR"/>
        </w:rPr>
        <w:t xml:space="preserve"> como um controle é </w:t>
      </w:r>
      <w:r w:rsidR="005B4A24">
        <w:rPr>
          <w:rFonts w:ascii="Arial" w:hAnsi="Arial" w:cs="Arial"/>
          <w:sz w:val="24"/>
          <w:szCs w:val="24"/>
          <w:lang w:val="pt-BR"/>
        </w:rPr>
        <w:t>anunciado pelas tecnologias assistivas.</w:t>
      </w:r>
    </w:p>
    <w:p w:rsidR="005B4A24" w:rsidP="00D417F4" w:rsidRDefault="005B4A24" w14:paraId="073E39AB" w14:textId="2F19352F">
      <w:pPr>
        <w:spacing w:line="360" w:lineRule="auto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 xml:space="preserve">Através de </w:t>
      </w:r>
      <w:r w:rsidR="00F84C7B">
        <w:rPr>
          <w:rFonts w:ascii="Arial" w:hAnsi="Arial" w:cs="Arial"/>
          <w:sz w:val="24"/>
          <w:szCs w:val="24"/>
          <w:lang w:val="pt-BR"/>
        </w:rPr>
        <w:t xml:space="preserve">suas propriedades podemos definir sua visibilidade, identificador e texto </w:t>
      </w:r>
      <w:r w:rsidR="006911B6">
        <w:rPr>
          <w:rFonts w:ascii="Arial" w:hAnsi="Arial" w:cs="Arial"/>
          <w:sz w:val="24"/>
          <w:szCs w:val="24"/>
          <w:lang w:val="pt-BR"/>
        </w:rPr>
        <w:t>d</w:t>
      </w:r>
      <w:r w:rsidR="00F84C7B">
        <w:rPr>
          <w:rFonts w:ascii="Arial" w:hAnsi="Arial" w:cs="Arial"/>
          <w:sz w:val="24"/>
          <w:szCs w:val="24"/>
          <w:lang w:val="pt-BR"/>
        </w:rPr>
        <w:t xml:space="preserve">e ajuda </w:t>
      </w:r>
      <w:r w:rsidR="00AC2453">
        <w:rPr>
          <w:rFonts w:ascii="Arial" w:hAnsi="Arial" w:cs="Arial"/>
          <w:sz w:val="24"/>
          <w:szCs w:val="24"/>
          <w:lang w:val="pt-BR"/>
        </w:rPr>
        <w:t>tornando ainda mais claro como funciona a interação com este controle.</w:t>
      </w:r>
    </w:p>
    <w:p w:rsidR="00AC2453" w:rsidP="00D417F4" w:rsidRDefault="00C1434E" w14:paraId="3247F993" w14:textId="7004BA80">
      <w:pPr>
        <w:spacing w:line="360" w:lineRule="auto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lastRenderedPageBreak/>
        <w:t>Sua</w:t>
      </w:r>
      <w:r w:rsidR="00AC2453">
        <w:rPr>
          <w:rFonts w:ascii="Arial" w:hAnsi="Arial" w:cs="Arial"/>
          <w:sz w:val="24"/>
          <w:szCs w:val="24"/>
          <w:lang w:val="pt-BR"/>
        </w:rPr>
        <w:t>s principais propriedades são:</w:t>
      </w:r>
    </w:p>
    <w:p w:rsidR="00AC2453" w:rsidP="00AC2453" w:rsidRDefault="00AC2453" w14:paraId="323FC3AF" w14:textId="3848D7E0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IsInAccessibleTree</w:t>
      </w:r>
    </w:p>
    <w:p w:rsidR="00AC2453" w:rsidP="00AC2453" w:rsidRDefault="00AC2453" w14:paraId="5D8E6E3C" w14:textId="556CF7DC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Name</w:t>
      </w:r>
    </w:p>
    <w:p w:rsidR="00AC2453" w:rsidP="00AC2453" w:rsidRDefault="00AC2453" w14:paraId="506DA231" w14:textId="185F47DC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HelpText</w:t>
      </w:r>
    </w:p>
    <w:p w:rsidRPr="00AC2453" w:rsidR="00AC2453" w:rsidP="00AC2453" w:rsidRDefault="00AC2453" w14:paraId="24CDDCB2" w14:textId="5DC9BD64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LabeledBy</w:t>
      </w:r>
    </w:p>
    <w:p w:rsidRPr="00CD4618" w:rsidR="00863EFD" w:rsidP="00C1434E" w:rsidRDefault="00863EFD" w14:paraId="651B17A9" w14:textId="77777777">
      <w:pPr>
        <w:pStyle w:val="Heading3"/>
        <w:rPr>
          <w:lang w:val="pt-BR"/>
        </w:rPr>
      </w:pPr>
      <w:r w:rsidRPr="00CD4618">
        <w:rPr>
          <w:lang w:val="pt-BR"/>
        </w:rPr>
        <w:t>IsInAccessibleTree</w:t>
      </w:r>
    </w:p>
    <w:p w:rsidRPr="00CD4618" w:rsidR="00863EFD" w:rsidP="00D417F4" w:rsidRDefault="00863EFD" w14:paraId="5B67A8AD" w14:textId="77777777">
      <w:pPr>
        <w:spacing w:line="360" w:lineRule="auto"/>
        <w:rPr>
          <w:rFonts w:ascii="Arial" w:hAnsi="Arial" w:cs="Arial"/>
          <w:sz w:val="24"/>
          <w:szCs w:val="24"/>
          <w:lang w:val="pt-BR"/>
        </w:rPr>
      </w:pPr>
      <w:r w:rsidRPr="00CD4618">
        <w:rPr>
          <w:rFonts w:ascii="Arial" w:hAnsi="Arial" w:cs="Arial"/>
          <w:sz w:val="24"/>
          <w:szCs w:val="24"/>
          <w:lang w:val="pt-BR"/>
        </w:rPr>
        <w:t>Esta propriedade diz se um controle deve ou não ser percebido pela tecnologia assistiva.</w:t>
      </w:r>
    </w:p>
    <w:p w:rsidRPr="00CD4618" w:rsidR="00863EFD" w:rsidP="00D417F4" w:rsidRDefault="00863EFD" w14:paraId="32BEDF79" w14:textId="5E8C627E">
      <w:pPr>
        <w:spacing w:line="360" w:lineRule="auto"/>
        <w:rPr>
          <w:rFonts w:ascii="Arial" w:hAnsi="Arial" w:cs="Arial"/>
          <w:sz w:val="24"/>
          <w:szCs w:val="24"/>
          <w:lang w:val="pt-BR"/>
        </w:rPr>
      </w:pPr>
      <w:r w:rsidRPr="00CD4618">
        <w:rPr>
          <w:rFonts w:ascii="Arial" w:hAnsi="Arial" w:cs="Arial"/>
          <w:sz w:val="24"/>
          <w:szCs w:val="24"/>
          <w:lang w:val="pt-BR"/>
        </w:rPr>
        <w:t>Quando o seu va</w:t>
      </w:r>
      <w:r w:rsidRPr="00CD4618" w:rsidR="003F443B">
        <w:rPr>
          <w:rFonts w:ascii="Arial" w:hAnsi="Arial" w:cs="Arial"/>
          <w:sz w:val="24"/>
          <w:szCs w:val="24"/>
          <w:lang w:val="pt-BR"/>
        </w:rPr>
        <w:t>l</w:t>
      </w:r>
      <w:r w:rsidRPr="00CD4618">
        <w:rPr>
          <w:rFonts w:ascii="Arial" w:hAnsi="Arial" w:cs="Arial"/>
          <w:sz w:val="24"/>
          <w:szCs w:val="24"/>
          <w:lang w:val="pt-BR"/>
        </w:rPr>
        <w:t>or está definido para verdadeiro a tecnologia</w:t>
      </w:r>
      <w:r w:rsidRPr="00CD4618" w:rsidR="00363429">
        <w:rPr>
          <w:rFonts w:ascii="Arial" w:hAnsi="Arial" w:cs="Arial"/>
          <w:sz w:val="24"/>
          <w:szCs w:val="24"/>
          <w:lang w:val="pt-BR"/>
        </w:rPr>
        <w:t xml:space="preserve"> assistiva passa a anunciar este controle e permite sua interação com o mesmo</w:t>
      </w:r>
      <w:r w:rsidRPr="00CD4618">
        <w:rPr>
          <w:rFonts w:ascii="Arial" w:hAnsi="Arial" w:cs="Arial"/>
          <w:sz w:val="24"/>
          <w:szCs w:val="24"/>
          <w:lang w:val="pt-BR"/>
        </w:rPr>
        <w:t>.</w:t>
      </w:r>
      <w:r w:rsidRPr="00CD4618" w:rsidR="00363429">
        <w:rPr>
          <w:rFonts w:ascii="Arial" w:hAnsi="Arial" w:cs="Arial"/>
          <w:sz w:val="24"/>
          <w:szCs w:val="24"/>
          <w:lang w:val="pt-BR"/>
        </w:rPr>
        <w:t xml:space="preserve"> Os controles mais comuns já vem com este valor definido como verdadeiro por padrão como por exemplo Label, Entry, Button, etc.</w:t>
      </w:r>
    </w:p>
    <w:p w:rsidRPr="00CD4618" w:rsidR="00363429" w:rsidP="53821E3E" w:rsidRDefault="00363429" w14:paraId="5F8FEAA4" w14:textId="00D9C976">
      <w:pPr>
        <w:spacing w:line="360" w:lineRule="auto"/>
        <w:rPr>
          <w:rFonts w:ascii="Arial" w:hAnsi="Arial" w:cs="Arial"/>
          <w:sz w:val="24"/>
          <w:szCs w:val="24"/>
          <w:lang w:val="pt-BR"/>
        </w:rPr>
      </w:pPr>
      <w:r w:rsidRPr="53821E3E" w:rsidR="53821E3E">
        <w:rPr>
          <w:rFonts w:ascii="Arial" w:hAnsi="Arial" w:cs="Arial"/>
          <w:sz w:val="24"/>
          <w:szCs w:val="24"/>
          <w:lang w:val="pt-BR"/>
        </w:rPr>
        <w:t xml:space="preserve">Já controles como </w:t>
      </w:r>
      <w:proofErr w:type="spellStart"/>
      <w:r w:rsidRPr="53821E3E" w:rsidR="53821E3E">
        <w:rPr>
          <w:rFonts w:ascii="Arial" w:hAnsi="Arial" w:cs="Arial"/>
          <w:sz w:val="24"/>
          <w:szCs w:val="24"/>
          <w:lang w:val="pt-BR"/>
        </w:rPr>
        <w:t>BoxView</w:t>
      </w:r>
      <w:proofErr w:type="spellEnd"/>
      <w:r w:rsidRPr="53821E3E" w:rsidR="53821E3E">
        <w:rPr>
          <w:rFonts w:ascii="Arial" w:hAnsi="Arial" w:cs="Arial"/>
          <w:sz w:val="24"/>
          <w:szCs w:val="24"/>
          <w:lang w:val="pt-BR"/>
        </w:rPr>
        <w:t xml:space="preserve"> ou Image não são interativos por padr</w:t>
      </w:r>
      <w:r w:rsidRPr="53821E3E" w:rsidR="53821E3E">
        <w:rPr>
          <w:rFonts w:ascii="Arial" w:hAnsi="Arial" w:cs="Arial"/>
          <w:sz w:val="24"/>
          <w:szCs w:val="24"/>
          <w:lang w:val="pt-BR"/>
        </w:rPr>
        <w:t>ã</w:t>
      </w:r>
      <w:r w:rsidRPr="53821E3E" w:rsidR="53821E3E">
        <w:rPr>
          <w:rFonts w:ascii="Arial" w:hAnsi="Arial" w:cs="Arial"/>
          <w:sz w:val="24"/>
          <w:szCs w:val="24"/>
          <w:lang w:val="pt-BR"/>
        </w:rPr>
        <w:t>o, e tem o valor definido para falso.</w:t>
      </w:r>
    </w:p>
    <w:p w:rsidRPr="00CD4618" w:rsidR="00363429" w:rsidP="53821E3E" w:rsidRDefault="001F4E32" w14:paraId="2F296C92" w14:textId="28F3A2E4">
      <w:pPr>
        <w:spacing w:line="360" w:lineRule="auto"/>
        <w:rPr>
          <w:rFonts w:ascii="Arial" w:hAnsi="Arial" w:cs="Arial"/>
          <w:sz w:val="24"/>
          <w:szCs w:val="24"/>
          <w:lang w:val="pt-BR"/>
        </w:rPr>
      </w:pPr>
      <w:r w:rsidRPr="53821E3E" w:rsidR="53821E3E">
        <w:rPr>
          <w:rFonts w:ascii="Arial" w:hAnsi="Arial" w:cs="Arial"/>
          <w:sz w:val="24"/>
          <w:szCs w:val="24"/>
          <w:lang w:val="pt-BR"/>
        </w:rPr>
        <w:t>Mas caso queiramos interagir com estes elementos podemos alterar o valor para verdadeiro e fornecendo as demais propriedades tornamos este controle acessível a todos.</w:t>
      </w:r>
    </w:p>
    <w:p w:rsidRPr="00CD4618" w:rsidR="00863EFD" w:rsidP="00BE10C6" w:rsidRDefault="00863EFD" w14:paraId="6336F275" w14:textId="77777777">
      <w:pPr>
        <w:pStyle w:val="Heading3"/>
        <w:rPr>
          <w:lang w:val="pt-BR"/>
        </w:rPr>
      </w:pPr>
      <w:r w:rsidRPr="00CD4618">
        <w:rPr>
          <w:lang w:val="pt-BR"/>
        </w:rPr>
        <w:t>Name</w:t>
      </w:r>
    </w:p>
    <w:p w:rsidRPr="00CD4618" w:rsidR="00863EFD" w:rsidP="00D417F4" w:rsidRDefault="00863EFD" w14:paraId="4E004F0A" w14:textId="12CA3C63">
      <w:pPr>
        <w:spacing w:line="360" w:lineRule="auto"/>
        <w:rPr>
          <w:rFonts w:ascii="Arial" w:hAnsi="Arial" w:cs="Arial"/>
          <w:sz w:val="24"/>
          <w:szCs w:val="24"/>
          <w:lang w:val="pt-BR"/>
        </w:rPr>
      </w:pPr>
      <w:r w:rsidRPr="00CD4618">
        <w:rPr>
          <w:rFonts w:ascii="Arial" w:hAnsi="Arial" w:cs="Arial"/>
          <w:sz w:val="24"/>
          <w:szCs w:val="24"/>
          <w:lang w:val="pt-BR"/>
        </w:rPr>
        <w:t>A propriedade AutomationProperties.Name permite personalizar o nome do controle para a tecnologia assistiva. Esta é a primeira informação anunciada e deve identificar o contexto deste controle para o usuário.</w:t>
      </w:r>
    </w:p>
    <w:p w:rsidRPr="00CD4618" w:rsidR="00570150" w:rsidP="00D417F4" w:rsidRDefault="00570150" w14:paraId="737B51C4" w14:textId="50980F61">
      <w:pPr>
        <w:spacing w:line="360" w:lineRule="auto"/>
        <w:rPr>
          <w:rFonts w:ascii="Arial" w:hAnsi="Arial" w:cs="Arial"/>
          <w:sz w:val="24"/>
          <w:szCs w:val="24"/>
          <w:lang w:val="pt-BR"/>
        </w:rPr>
      </w:pPr>
      <w:r w:rsidRPr="00CD4618">
        <w:rPr>
          <w:rFonts w:ascii="Arial" w:hAnsi="Arial" w:cs="Arial"/>
          <w:sz w:val="24"/>
          <w:szCs w:val="24"/>
          <w:lang w:val="pt-BR"/>
        </w:rPr>
        <w:t>Em uma página de Login podemo</w:t>
      </w:r>
      <w:r w:rsidR="00E902C3">
        <w:rPr>
          <w:rFonts w:ascii="Arial" w:hAnsi="Arial" w:cs="Arial"/>
          <w:sz w:val="24"/>
          <w:szCs w:val="24"/>
          <w:lang w:val="pt-BR"/>
        </w:rPr>
        <w:t>s</w:t>
      </w:r>
      <w:r w:rsidRPr="00CD4618">
        <w:rPr>
          <w:rFonts w:ascii="Arial" w:hAnsi="Arial" w:cs="Arial"/>
          <w:sz w:val="24"/>
          <w:szCs w:val="24"/>
          <w:lang w:val="pt-BR"/>
        </w:rPr>
        <w:t xml:space="preserve"> ter tr</w:t>
      </w:r>
      <w:r w:rsidR="004525FA">
        <w:rPr>
          <w:rFonts w:ascii="Arial" w:hAnsi="Arial" w:cs="Arial"/>
          <w:sz w:val="24"/>
          <w:szCs w:val="24"/>
          <w:lang w:val="pt-BR"/>
        </w:rPr>
        <w:t>ê</w:t>
      </w:r>
      <w:r w:rsidRPr="00CD4618">
        <w:rPr>
          <w:rFonts w:ascii="Arial" w:hAnsi="Arial" w:cs="Arial"/>
          <w:sz w:val="24"/>
          <w:szCs w:val="24"/>
          <w:lang w:val="pt-BR"/>
        </w:rPr>
        <w:t xml:space="preserve">s controles: Um entry para o nome de usuário, um entry para a senha e um botão </w:t>
      </w:r>
      <w:r w:rsidRPr="00CD4618" w:rsidR="002F7B74">
        <w:rPr>
          <w:rFonts w:ascii="Arial" w:hAnsi="Arial" w:cs="Arial"/>
          <w:sz w:val="24"/>
          <w:szCs w:val="24"/>
          <w:lang w:val="pt-BR"/>
        </w:rPr>
        <w:t xml:space="preserve">para </w:t>
      </w:r>
      <w:r w:rsidR="009953CA">
        <w:rPr>
          <w:rFonts w:ascii="Arial" w:hAnsi="Arial" w:cs="Arial"/>
          <w:sz w:val="24"/>
          <w:szCs w:val="24"/>
          <w:lang w:val="pt-BR"/>
        </w:rPr>
        <w:t>e</w:t>
      </w:r>
      <w:r w:rsidR="004525FA">
        <w:rPr>
          <w:rFonts w:ascii="Arial" w:hAnsi="Arial" w:cs="Arial"/>
          <w:sz w:val="24"/>
          <w:szCs w:val="24"/>
          <w:lang w:val="pt-BR"/>
        </w:rPr>
        <w:t>fetuar login</w:t>
      </w:r>
      <w:r w:rsidRPr="00CD4618" w:rsidR="002F7B74">
        <w:rPr>
          <w:rFonts w:ascii="Arial" w:hAnsi="Arial" w:cs="Arial"/>
          <w:sz w:val="24"/>
          <w:szCs w:val="24"/>
          <w:lang w:val="pt-BR"/>
        </w:rPr>
        <w:t>.</w:t>
      </w:r>
    </w:p>
    <w:p w:rsidRPr="00CD4618" w:rsidR="002F7B74" w:rsidP="00D417F4" w:rsidRDefault="002F7B74" w14:paraId="0A899CB4" w14:textId="66733A76">
      <w:pPr>
        <w:spacing w:line="360" w:lineRule="auto"/>
        <w:rPr>
          <w:rFonts w:ascii="Arial" w:hAnsi="Arial" w:cs="Arial"/>
          <w:sz w:val="24"/>
          <w:szCs w:val="24"/>
          <w:lang w:val="pt-BR"/>
        </w:rPr>
      </w:pPr>
      <w:r w:rsidRPr="00CD4618">
        <w:rPr>
          <w:rFonts w:ascii="Arial" w:hAnsi="Arial" w:cs="Arial"/>
          <w:sz w:val="24"/>
          <w:szCs w:val="24"/>
          <w:lang w:val="pt-BR"/>
        </w:rPr>
        <w:t xml:space="preserve">O botão recebe automaticamente como Name o valor “Entrar” que é o valor da sua propriedade Text. Já no caso dos dois Entries devemos fornecer esta </w:t>
      </w:r>
      <w:r w:rsidRPr="00CD4618" w:rsidR="00513341">
        <w:rPr>
          <w:rFonts w:ascii="Arial" w:hAnsi="Arial" w:cs="Arial"/>
          <w:sz w:val="24"/>
          <w:szCs w:val="24"/>
          <w:lang w:val="pt-BR"/>
        </w:rPr>
        <w:t>propriedade como “Usuário” e “Senha” para que o usuário de tecnologia assistiva saiba do que se trat</w:t>
      </w:r>
      <w:r w:rsidR="00B77BF9">
        <w:rPr>
          <w:rFonts w:ascii="Arial" w:hAnsi="Arial" w:cs="Arial"/>
          <w:sz w:val="24"/>
          <w:szCs w:val="24"/>
          <w:lang w:val="pt-BR"/>
        </w:rPr>
        <w:t>a</w:t>
      </w:r>
      <w:r w:rsidRPr="00CD4618" w:rsidR="00513341">
        <w:rPr>
          <w:rFonts w:ascii="Arial" w:hAnsi="Arial" w:cs="Arial"/>
          <w:sz w:val="24"/>
          <w:szCs w:val="24"/>
          <w:lang w:val="pt-BR"/>
        </w:rPr>
        <w:t>.</w:t>
      </w:r>
    </w:p>
    <w:p w:rsidRPr="00CD4618" w:rsidR="00785029" w:rsidP="002006D4" w:rsidRDefault="00785029" w14:paraId="24ABA1D1" w14:textId="2DF9567E">
      <w:pPr>
        <w:pStyle w:val="Heading3"/>
        <w:rPr>
          <w:lang w:val="pt-BR"/>
        </w:rPr>
      </w:pPr>
      <w:r w:rsidRPr="00CD4618">
        <w:rPr>
          <w:lang w:val="pt-BR"/>
        </w:rPr>
        <w:lastRenderedPageBreak/>
        <w:t>HelpText</w:t>
      </w:r>
    </w:p>
    <w:p w:rsidRPr="00CD4618" w:rsidR="00785029" w:rsidP="53821E3E" w:rsidRDefault="00785029" w14:paraId="5177F6FD" w14:textId="000F35F3">
      <w:pPr>
        <w:spacing w:line="360" w:lineRule="auto"/>
        <w:rPr>
          <w:rFonts w:ascii="Arial" w:hAnsi="Arial" w:cs="Arial"/>
          <w:sz w:val="24"/>
          <w:szCs w:val="24"/>
          <w:lang w:val="pt-BR"/>
        </w:rPr>
      </w:pPr>
      <w:r w:rsidRPr="53821E3E" w:rsidR="53821E3E">
        <w:rPr>
          <w:rFonts w:ascii="Arial" w:hAnsi="Arial" w:cs="Arial"/>
          <w:sz w:val="24"/>
          <w:szCs w:val="24"/>
          <w:lang w:val="pt-BR"/>
        </w:rPr>
        <w:t>A propriedade HelpText nos permite dar maiores instruções ao usuário de como ele deve interagir com o controle.</w:t>
      </w:r>
    </w:p>
    <w:p w:rsidRPr="00CD4618" w:rsidR="002832D8" w:rsidP="53821E3E" w:rsidRDefault="002832D8" w14:paraId="06645FAE" w14:textId="1C3F5376">
      <w:pPr>
        <w:spacing w:line="360" w:lineRule="auto"/>
        <w:rPr>
          <w:rFonts w:ascii="Arial" w:hAnsi="Arial" w:cs="Arial"/>
          <w:sz w:val="24"/>
          <w:szCs w:val="24"/>
          <w:lang w:val="pt-BR"/>
        </w:rPr>
      </w:pPr>
      <w:r w:rsidRPr="53821E3E" w:rsidR="53821E3E">
        <w:rPr>
          <w:rFonts w:ascii="Arial" w:hAnsi="Arial" w:cs="Arial"/>
          <w:sz w:val="24"/>
          <w:szCs w:val="24"/>
          <w:lang w:val="pt-BR"/>
        </w:rPr>
        <w:t>No caso d</w:t>
      </w:r>
      <w:r w:rsidRPr="53821E3E" w:rsidR="53821E3E">
        <w:rPr>
          <w:rFonts w:ascii="Arial" w:hAnsi="Arial" w:cs="Arial"/>
          <w:sz w:val="24"/>
          <w:szCs w:val="24"/>
          <w:lang w:val="pt-BR"/>
        </w:rPr>
        <w:t>e</w:t>
      </w:r>
      <w:r w:rsidRPr="53821E3E" w:rsidR="53821E3E">
        <w:rPr>
          <w:rFonts w:ascii="Arial" w:hAnsi="Arial" w:cs="Arial"/>
          <w:sz w:val="24"/>
          <w:szCs w:val="24"/>
          <w:lang w:val="pt-BR"/>
        </w:rPr>
        <w:t xml:space="preserve"> uma página onde pedimos o número de Seguro Social (SSN) do usuário, podemos ter a informação de que é necessário informar apenas os números e não os separadores.</w:t>
      </w:r>
    </w:p>
    <w:p w:rsidRPr="00CD4618" w:rsidR="001F4E32" w:rsidP="00D417F4" w:rsidRDefault="006D6693" w14:paraId="7CE518FB" w14:textId="7EFFC5B1">
      <w:pPr>
        <w:spacing w:line="360" w:lineRule="auto"/>
        <w:rPr>
          <w:rFonts w:ascii="Arial" w:hAnsi="Arial" w:cs="Arial"/>
          <w:sz w:val="24"/>
          <w:szCs w:val="24"/>
          <w:lang w:val="pt-BR"/>
        </w:rPr>
      </w:pPr>
      <w:r w:rsidRPr="00CD4618">
        <w:rPr>
          <w:rFonts w:ascii="Arial" w:hAnsi="Arial" w:cs="Arial"/>
          <w:sz w:val="24"/>
          <w:szCs w:val="24"/>
          <w:lang w:val="pt-BR"/>
        </w:rPr>
        <w:t>Em outras situações podemos pedir para o usuário entrar com os dados em um formato específico</w:t>
      </w:r>
      <w:r w:rsidR="006D1F11">
        <w:rPr>
          <w:rFonts w:ascii="Arial" w:hAnsi="Arial" w:cs="Arial"/>
          <w:sz w:val="24"/>
          <w:szCs w:val="24"/>
          <w:lang w:val="pt-BR"/>
        </w:rPr>
        <w:t xml:space="preserve"> como data, valores monetários </w:t>
      </w:r>
      <w:r w:rsidR="00102E37">
        <w:rPr>
          <w:rFonts w:ascii="Arial" w:hAnsi="Arial" w:cs="Arial"/>
          <w:sz w:val="24"/>
          <w:szCs w:val="24"/>
          <w:lang w:val="pt-BR"/>
        </w:rPr>
        <w:t>entre outros</w:t>
      </w:r>
      <w:r w:rsidRPr="00CD4618">
        <w:rPr>
          <w:rFonts w:ascii="Arial" w:hAnsi="Arial" w:cs="Arial"/>
          <w:sz w:val="24"/>
          <w:szCs w:val="24"/>
          <w:lang w:val="pt-BR"/>
        </w:rPr>
        <w:t>.</w:t>
      </w:r>
      <w:r w:rsidR="00102E37">
        <w:rPr>
          <w:rFonts w:ascii="Arial" w:hAnsi="Arial" w:cs="Arial"/>
          <w:sz w:val="24"/>
          <w:szCs w:val="24"/>
          <w:lang w:val="pt-BR"/>
        </w:rPr>
        <w:t xml:space="preserve"> A propriedade HelpText </w:t>
      </w:r>
      <w:r w:rsidR="004D6CA6">
        <w:rPr>
          <w:rFonts w:ascii="Arial" w:hAnsi="Arial" w:cs="Arial"/>
          <w:sz w:val="24"/>
          <w:szCs w:val="24"/>
          <w:lang w:val="pt-BR"/>
        </w:rPr>
        <w:t>também</w:t>
      </w:r>
      <w:r w:rsidR="00102E37">
        <w:rPr>
          <w:rFonts w:ascii="Arial" w:hAnsi="Arial" w:cs="Arial"/>
          <w:sz w:val="24"/>
          <w:szCs w:val="24"/>
          <w:lang w:val="pt-BR"/>
        </w:rPr>
        <w:t xml:space="preserve"> serve para darmos maior contexto quando a interação não é tão óbvia como por exemplo com o uso de gestos como Swipe</w:t>
      </w:r>
      <w:r w:rsidR="003F0E06">
        <w:rPr>
          <w:rFonts w:ascii="Arial" w:hAnsi="Arial" w:cs="Arial"/>
          <w:sz w:val="24"/>
          <w:szCs w:val="24"/>
          <w:lang w:val="pt-BR"/>
        </w:rPr>
        <w:t>.</w:t>
      </w:r>
    </w:p>
    <w:p w:rsidRPr="00C05603" w:rsidR="005A6C9C" w:rsidP="00C05603" w:rsidRDefault="005A6C9C" w14:paraId="7A313AF0" w14:textId="1A12F0AA">
      <w:pPr>
        <w:pStyle w:val="Heading3"/>
        <w:rPr>
          <w:rStyle w:val="Heading3Char"/>
        </w:rPr>
      </w:pPr>
      <w:proofErr w:type="spellStart"/>
      <w:r w:rsidRPr="00C05603">
        <w:t>LabeledBy</w:t>
      </w:r>
      <w:proofErr w:type="spellEnd"/>
    </w:p>
    <w:p w:rsidRPr="00CD4618" w:rsidR="005A6C9C" w:rsidP="00D417F4" w:rsidRDefault="005A6C9C" w14:paraId="63A76553" w14:textId="61F187E5">
      <w:pPr>
        <w:spacing w:line="360" w:lineRule="auto"/>
        <w:rPr>
          <w:rFonts w:ascii="Arial" w:hAnsi="Arial" w:cs="Arial"/>
          <w:sz w:val="24"/>
          <w:szCs w:val="24"/>
          <w:lang w:val="pt-BR"/>
        </w:rPr>
      </w:pPr>
      <w:r w:rsidRPr="00CD4618">
        <w:rPr>
          <w:rFonts w:ascii="Arial" w:hAnsi="Arial" w:cs="Arial"/>
          <w:sz w:val="24"/>
          <w:szCs w:val="24"/>
          <w:lang w:val="pt-BR"/>
        </w:rPr>
        <w:t>Esta propriedade permite que utilizemos um outro controle, normalmente um Label, para descrever o nosso controle.</w:t>
      </w:r>
    </w:p>
    <w:p w:rsidRPr="00CD4618" w:rsidR="005A6C9C" w:rsidP="00D417F4" w:rsidRDefault="005A6C9C" w14:paraId="09F75102" w14:textId="40ED031B">
      <w:pPr>
        <w:spacing w:line="360" w:lineRule="auto"/>
        <w:rPr>
          <w:rFonts w:ascii="Arial" w:hAnsi="Arial" w:cs="Arial"/>
          <w:sz w:val="24"/>
          <w:szCs w:val="24"/>
          <w:lang w:val="pt-BR"/>
        </w:rPr>
      </w:pPr>
      <w:r w:rsidRPr="00CD4618">
        <w:rPr>
          <w:rFonts w:ascii="Arial" w:hAnsi="Arial" w:cs="Arial"/>
          <w:sz w:val="24"/>
          <w:szCs w:val="24"/>
          <w:lang w:val="pt-BR"/>
        </w:rPr>
        <w:t xml:space="preserve">Imagine que tenhamos um Image e logo abaixo alguma informação sobre a mesma. Podemos utilizar a propriedade LabeledBy para que </w:t>
      </w:r>
      <w:r w:rsidRPr="00CD4618" w:rsidR="007E5AE4">
        <w:rPr>
          <w:rFonts w:ascii="Arial" w:hAnsi="Arial" w:cs="Arial"/>
          <w:sz w:val="24"/>
          <w:szCs w:val="24"/>
          <w:lang w:val="pt-BR"/>
        </w:rPr>
        <w:t>a tecnologia assistiva use o texto da Label para identificar o elemento.</w:t>
      </w:r>
    </w:p>
    <w:p w:rsidRPr="00CD4618" w:rsidR="007E5AE4" w:rsidP="00783F45" w:rsidRDefault="008B0BAB" w14:paraId="5F9CF4A1" w14:textId="3CE76720">
      <w:pPr>
        <w:pStyle w:val="Heading2"/>
        <w:rPr>
          <w:lang w:val="pt-BR"/>
        </w:rPr>
      </w:pPr>
      <w:r w:rsidRPr="00CD4618">
        <w:rPr>
          <w:lang w:val="pt-BR"/>
        </w:rPr>
        <w:t>Resumindo</w:t>
      </w:r>
    </w:p>
    <w:p w:rsidRPr="00CD4618" w:rsidR="008B0BAB" w:rsidP="00D417F4" w:rsidRDefault="008B0BAB" w14:paraId="146C0527" w14:textId="19D76566">
      <w:pPr>
        <w:spacing w:line="360" w:lineRule="auto"/>
        <w:rPr>
          <w:rFonts w:ascii="Arial" w:hAnsi="Arial" w:cs="Arial"/>
          <w:sz w:val="24"/>
          <w:szCs w:val="24"/>
          <w:lang w:val="pt-BR"/>
        </w:rPr>
      </w:pPr>
      <w:r w:rsidRPr="00CD4618">
        <w:rPr>
          <w:rFonts w:ascii="Arial" w:hAnsi="Arial" w:cs="Arial"/>
          <w:sz w:val="24"/>
          <w:szCs w:val="24"/>
          <w:lang w:val="pt-BR"/>
        </w:rPr>
        <w:t xml:space="preserve">As plataformas móveis evoluíram muito no que tange a acessibilidade, mas ainda existe uma longa jornada já que ser acessível não </w:t>
      </w:r>
      <w:r w:rsidR="00753D4B">
        <w:rPr>
          <w:rFonts w:ascii="Arial" w:hAnsi="Arial" w:cs="Arial"/>
          <w:sz w:val="24"/>
          <w:szCs w:val="24"/>
          <w:lang w:val="pt-BR"/>
        </w:rPr>
        <w:t xml:space="preserve">é </w:t>
      </w:r>
      <w:r w:rsidRPr="00CD4618">
        <w:rPr>
          <w:rFonts w:ascii="Arial" w:hAnsi="Arial" w:cs="Arial"/>
          <w:sz w:val="24"/>
          <w:szCs w:val="24"/>
          <w:lang w:val="pt-BR"/>
        </w:rPr>
        <w:t xml:space="preserve">apenas utilizar estas propriedades mas sim </w:t>
      </w:r>
      <w:r w:rsidRPr="00CD4618" w:rsidR="00C17F90">
        <w:rPr>
          <w:rFonts w:ascii="Arial" w:hAnsi="Arial" w:cs="Arial"/>
          <w:sz w:val="24"/>
          <w:szCs w:val="24"/>
          <w:lang w:val="pt-BR"/>
        </w:rPr>
        <w:t xml:space="preserve">tornar o aplicativo </w:t>
      </w:r>
      <w:r w:rsidR="00753D4B">
        <w:rPr>
          <w:rFonts w:ascii="Arial" w:hAnsi="Arial" w:cs="Arial"/>
          <w:sz w:val="24"/>
          <w:szCs w:val="24"/>
          <w:lang w:val="pt-BR"/>
        </w:rPr>
        <w:t>usável</w:t>
      </w:r>
      <w:r w:rsidRPr="00CD4618" w:rsidR="00C17F90">
        <w:rPr>
          <w:rFonts w:ascii="Arial" w:hAnsi="Arial" w:cs="Arial"/>
          <w:sz w:val="24"/>
          <w:szCs w:val="24"/>
          <w:lang w:val="pt-BR"/>
        </w:rPr>
        <w:t xml:space="preserve"> por todos removendo toda e qualquer </w:t>
      </w:r>
      <w:r w:rsidR="003B538E">
        <w:rPr>
          <w:rFonts w:ascii="Arial" w:hAnsi="Arial" w:cs="Arial"/>
          <w:sz w:val="24"/>
          <w:szCs w:val="24"/>
          <w:lang w:val="pt-BR"/>
        </w:rPr>
        <w:t>barreira</w:t>
      </w:r>
      <w:r w:rsidRPr="00CD4618" w:rsidR="00C17F90">
        <w:rPr>
          <w:rFonts w:ascii="Arial" w:hAnsi="Arial" w:cs="Arial"/>
          <w:sz w:val="24"/>
          <w:szCs w:val="24"/>
          <w:lang w:val="pt-BR"/>
        </w:rPr>
        <w:t xml:space="preserve"> física, sensorial ou cognitiva.</w:t>
      </w:r>
    </w:p>
    <w:p w:rsidR="00C17F90" w:rsidP="00D417F4" w:rsidRDefault="009312A0" w14:paraId="1F8B1E08" w14:textId="016D162F">
      <w:pPr>
        <w:spacing w:line="360" w:lineRule="auto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Por fim deixo aqui algumas recomendações:</w:t>
      </w:r>
    </w:p>
    <w:p w:rsidR="009312A0" w:rsidP="009312A0" w:rsidRDefault="009312A0" w14:paraId="50F8CCE2" w14:textId="4D1826F8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Apesar da WCAG 2.1 ter trazido considerações importantes sobre dispositivos móveis ela ainda tem um foco muito grande em Web por isto é mais recomendado se basear nos guias de interação de cada plataforma;</w:t>
      </w:r>
    </w:p>
    <w:p w:rsidR="009312A0" w:rsidP="009312A0" w:rsidRDefault="009312A0" w14:paraId="329BE138" w14:textId="06E0E27F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 xml:space="preserve">Temos poucas ferramentas de validação de acessibilidade para mobile, mas elas são mais uma orientação ao desenvolvedor do que uma garantia </w:t>
      </w:r>
      <w:r w:rsidR="00C31471">
        <w:rPr>
          <w:rFonts w:ascii="Arial" w:hAnsi="Arial" w:cs="Arial"/>
          <w:sz w:val="24"/>
          <w:szCs w:val="24"/>
          <w:lang w:val="pt-BR"/>
        </w:rPr>
        <w:t>de acessibilidade ao usuário final. Testes manuais, preferencialmente por pessoas com deficiência comprovadamente trazem melhores resultados;</w:t>
      </w:r>
    </w:p>
    <w:p w:rsidR="00C31471" w:rsidP="009312A0" w:rsidRDefault="00C31471" w14:paraId="7C5DD65C" w14:textId="14AC7EA5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lastRenderedPageBreak/>
        <w:t xml:space="preserve">Introduza a acessibilidade em todo o ciclo de vida do seu produto, desde a concepção da funcionalidade até a sua entrega em produção. Da mesma forma que o processo de qualidade de software, quanto mais tarde introduzimos </w:t>
      </w:r>
      <w:r w:rsidR="0002082C">
        <w:rPr>
          <w:rFonts w:ascii="Arial" w:hAnsi="Arial" w:cs="Arial"/>
          <w:sz w:val="24"/>
          <w:szCs w:val="24"/>
          <w:lang w:val="pt-BR"/>
        </w:rPr>
        <w:t>os requisitos de acessibilidade mais caro e mais difícil sua implementação;</w:t>
      </w:r>
    </w:p>
    <w:p w:rsidRPr="0002082C" w:rsidR="0002082C" w:rsidP="0002082C" w:rsidRDefault="0002082C" w14:paraId="3883379D" w14:textId="77777777">
      <w:pPr>
        <w:spacing w:line="360" w:lineRule="auto"/>
        <w:rPr>
          <w:rFonts w:ascii="Arial" w:hAnsi="Arial" w:cs="Arial"/>
          <w:sz w:val="24"/>
          <w:szCs w:val="24"/>
          <w:lang w:val="pt-BR"/>
        </w:rPr>
      </w:pPr>
    </w:p>
    <w:p w:rsidRPr="0002082C" w:rsidR="0002082C" w:rsidP="0002082C" w:rsidRDefault="0002082C" w14:paraId="21D6F723" w14:textId="527B1663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pt-BR"/>
        </w:rPr>
        <w:t>Alexandre Costa é d</w:t>
      </w:r>
      <w:r w:rsidRPr="0002082C">
        <w:rPr>
          <w:rFonts w:ascii="Arial" w:hAnsi="Arial" w:cs="Arial"/>
          <w:sz w:val="24"/>
          <w:szCs w:val="24"/>
          <w:lang w:val="pt-BR"/>
        </w:rPr>
        <w:t xml:space="preserve">esenvolvedor com deficiencia visual apaixonado por tecnologia e evangelista da acessibilidade e inclusão. </w:t>
      </w:r>
      <w:r w:rsidRPr="0002082C">
        <w:rPr>
          <w:rFonts w:ascii="Arial" w:hAnsi="Arial" w:cs="Arial"/>
          <w:sz w:val="24"/>
          <w:szCs w:val="24"/>
        </w:rPr>
        <w:t xml:space="preserve">Microsoft MVP </w:t>
      </w:r>
      <w:proofErr w:type="spellStart"/>
      <w:r w:rsidRPr="0002082C">
        <w:rPr>
          <w:rFonts w:ascii="Arial" w:hAnsi="Arial" w:cs="Arial"/>
          <w:sz w:val="24"/>
          <w:szCs w:val="24"/>
        </w:rPr>
        <w:t>em</w:t>
      </w:r>
      <w:proofErr w:type="spellEnd"/>
      <w:r w:rsidRPr="0002082C">
        <w:rPr>
          <w:rFonts w:ascii="Arial" w:hAnsi="Arial" w:cs="Arial"/>
          <w:sz w:val="24"/>
          <w:szCs w:val="24"/>
        </w:rPr>
        <w:t xml:space="preserve"> Development Technologies, TDC Rock Star e </w:t>
      </w:r>
      <w:r w:rsidR="00A44A03">
        <w:rPr>
          <w:rFonts w:ascii="Arial" w:hAnsi="Arial" w:cs="Arial"/>
          <w:sz w:val="24"/>
          <w:szCs w:val="24"/>
        </w:rPr>
        <w:t>Chapter Lead</w:t>
      </w:r>
      <w:r w:rsidRPr="0002082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2082C">
        <w:rPr>
          <w:rFonts w:ascii="Arial" w:hAnsi="Arial" w:cs="Arial"/>
          <w:sz w:val="24"/>
          <w:szCs w:val="24"/>
        </w:rPr>
        <w:t>na</w:t>
      </w:r>
      <w:proofErr w:type="spellEnd"/>
      <w:r w:rsidRPr="0002082C">
        <w:rPr>
          <w:rFonts w:ascii="Arial" w:hAnsi="Arial" w:cs="Arial"/>
          <w:sz w:val="24"/>
          <w:szCs w:val="24"/>
        </w:rPr>
        <w:t xml:space="preserve"> </w:t>
      </w:r>
      <w:r w:rsidR="00823118">
        <w:rPr>
          <w:rFonts w:ascii="Arial" w:hAnsi="Arial" w:cs="Arial"/>
          <w:sz w:val="24"/>
          <w:szCs w:val="24"/>
        </w:rPr>
        <w:t>ArcTouch Mobile &amp; Connected Experiences.</w:t>
      </w:r>
      <w:bookmarkStart w:name="_GoBack" w:id="0"/>
      <w:bookmarkEnd w:id="0"/>
    </w:p>
    <w:sectPr w:rsidRPr="0002082C" w:rsidR="0002082C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C36EA2"/>
    <w:multiLevelType w:val="hybridMultilevel"/>
    <w:tmpl w:val="964442F8"/>
    <w:lvl w:ilvl="0" w:tplc="E1F63ED4">
      <w:numFmt w:val="bullet"/>
      <w:lvlText w:val=""/>
      <w:lvlJc w:val="left"/>
      <w:pPr>
        <w:ind w:left="720" w:hanging="360"/>
      </w:pPr>
      <w:rPr>
        <w:rFonts w:hint="default" w:ascii="Symbol" w:hAnsi="Symbol" w:cs="Arial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2MDGxMDM1MTEzNjBQ0lEKTi0uzszPAykwqgUAzfFIUSwAAAA="/>
  </w:docVars>
  <w:rsids>
    <w:rsidRoot w:val="00863341"/>
    <w:rsid w:val="0002082C"/>
    <w:rsid w:val="0003576D"/>
    <w:rsid w:val="00095B59"/>
    <w:rsid w:val="000A0E24"/>
    <w:rsid w:val="000A65D3"/>
    <w:rsid w:val="000D2BE8"/>
    <w:rsid w:val="000E0FF4"/>
    <w:rsid w:val="00102E37"/>
    <w:rsid w:val="001130AA"/>
    <w:rsid w:val="0013423C"/>
    <w:rsid w:val="001F4E32"/>
    <w:rsid w:val="002006D4"/>
    <w:rsid w:val="00242390"/>
    <w:rsid w:val="002832D8"/>
    <w:rsid w:val="002D6FBD"/>
    <w:rsid w:val="002F7B74"/>
    <w:rsid w:val="00324269"/>
    <w:rsid w:val="00363429"/>
    <w:rsid w:val="003B538E"/>
    <w:rsid w:val="003B6D85"/>
    <w:rsid w:val="003D7CF1"/>
    <w:rsid w:val="003F0E06"/>
    <w:rsid w:val="003F443B"/>
    <w:rsid w:val="004525FA"/>
    <w:rsid w:val="004D6CA6"/>
    <w:rsid w:val="00513341"/>
    <w:rsid w:val="00570150"/>
    <w:rsid w:val="005A1D04"/>
    <w:rsid w:val="005A6C9C"/>
    <w:rsid w:val="005B4304"/>
    <w:rsid w:val="005B4A24"/>
    <w:rsid w:val="006242F7"/>
    <w:rsid w:val="006911B6"/>
    <w:rsid w:val="006D1040"/>
    <w:rsid w:val="006D1F11"/>
    <w:rsid w:val="006D6693"/>
    <w:rsid w:val="006E4656"/>
    <w:rsid w:val="006F0EB0"/>
    <w:rsid w:val="00721AAD"/>
    <w:rsid w:val="00753D4B"/>
    <w:rsid w:val="00783F45"/>
    <w:rsid w:val="00785029"/>
    <w:rsid w:val="007E5AE4"/>
    <w:rsid w:val="00823118"/>
    <w:rsid w:val="00863341"/>
    <w:rsid w:val="00863EFD"/>
    <w:rsid w:val="008B0BAB"/>
    <w:rsid w:val="008B47DD"/>
    <w:rsid w:val="009312A0"/>
    <w:rsid w:val="00931360"/>
    <w:rsid w:val="00934BE2"/>
    <w:rsid w:val="0093631B"/>
    <w:rsid w:val="00950CE4"/>
    <w:rsid w:val="009953CA"/>
    <w:rsid w:val="00A425C9"/>
    <w:rsid w:val="00A44A03"/>
    <w:rsid w:val="00AC2453"/>
    <w:rsid w:val="00B435B3"/>
    <w:rsid w:val="00B77BF9"/>
    <w:rsid w:val="00BE10C6"/>
    <w:rsid w:val="00BF4D8F"/>
    <w:rsid w:val="00C05603"/>
    <w:rsid w:val="00C1434E"/>
    <w:rsid w:val="00C17F90"/>
    <w:rsid w:val="00C26727"/>
    <w:rsid w:val="00C31471"/>
    <w:rsid w:val="00CD4618"/>
    <w:rsid w:val="00D022B9"/>
    <w:rsid w:val="00D417F4"/>
    <w:rsid w:val="00E902C3"/>
    <w:rsid w:val="00F84C7B"/>
    <w:rsid w:val="00FE39B8"/>
    <w:rsid w:val="53821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81AACF"/>
  <w15:chartTrackingRefBased/>
  <w15:docId w15:val="{C275222A-6361-4891-8EF3-AE7C8BE2B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4BE2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1434E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2453"/>
    <w:pPr>
      <w:ind w:left="720"/>
      <w:contextualSpacing/>
    </w:pPr>
  </w:style>
  <w:style w:type="character" w:styleId="Heading2Char" w:customStyle="1">
    <w:name w:val="Heading 2 Char"/>
    <w:basedOn w:val="DefaultParagraphFont"/>
    <w:link w:val="Heading2"/>
    <w:uiPriority w:val="9"/>
    <w:rsid w:val="00934BE2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C1434E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lexandre Santos Costa</dc:creator>
  <keywords/>
  <dc:description/>
  <lastModifiedBy>Guest User</lastModifiedBy>
  <revision>67</revision>
  <dcterms:created xsi:type="dcterms:W3CDTF">2019-05-02T13:46:00.0000000Z</dcterms:created>
  <dcterms:modified xsi:type="dcterms:W3CDTF">2019-05-15T16:49:53.8442700Z</dcterms:modified>
</coreProperties>
</file>